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770447" w14:textId="77777777" w:rsidR="00B51E51" w:rsidRDefault="00F23E12" w:rsidP="00F23E12">
      <w:pPr>
        <w:jc w:val="center"/>
        <w:rPr>
          <w:color w:val="FF0000"/>
          <w:sz w:val="40"/>
          <w:szCs w:val="40"/>
        </w:rPr>
      </w:pPr>
      <w:r w:rsidRPr="00F23E12">
        <w:rPr>
          <w:color w:val="FF0000"/>
          <w:sz w:val="40"/>
          <w:szCs w:val="40"/>
        </w:rPr>
        <w:t>LEER</w:t>
      </w:r>
    </w:p>
    <w:p w14:paraId="1DEBC773" w14:textId="77777777" w:rsidR="00F23E12" w:rsidRPr="00F23E12" w:rsidRDefault="00F23E12" w:rsidP="00F23E12">
      <w:pPr>
        <w:rPr>
          <w:color w:val="FF0000"/>
          <w:sz w:val="32"/>
          <w:szCs w:val="32"/>
        </w:rPr>
      </w:pPr>
    </w:p>
    <w:p w14:paraId="794F4E55" w14:textId="5167552C" w:rsidR="00F23E12" w:rsidRPr="00F23E12" w:rsidRDefault="00F23E12" w:rsidP="00F23E12">
      <w:pPr>
        <w:rPr>
          <w:sz w:val="32"/>
          <w:szCs w:val="32"/>
        </w:rPr>
      </w:pPr>
      <w:r w:rsidRPr="00F23E12">
        <w:rPr>
          <w:color w:val="FF0000"/>
          <w:sz w:val="32"/>
          <w:szCs w:val="32"/>
        </w:rPr>
        <w:t>Label</w:t>
      </w:r>
      <w:r w:rsidR="00A93A4B">
        <w:rPr>
          <w:sz w:val="32"/>
          <w:szCs w:val="32"/>
        </w:rPr>
        <w:t xml:space="preserve"> - </w:t>
      </w:r>
      <w:r w:rsidRPr="00F23E12">
        <w:rPr>
          <w:sz w:val="32"/>
          <w:szCs w:val="32"/>
        </w:rPr>
        <w:t xml:space="preserve">all 2D- and 3D- symbols with written, braille, or sign word. </w:t>
      </w:r>
    </w:p>
    <w:p w14:paraId="727CFEA0" w14:textId="75B3D9FD" w:rsidR="00F23E12" w:rsidRPr="00F23E12" w:rsidRDefault="00F23E12" w:rsidP="00F23E12">
      <w:pPr>
        <w:rPr>
          <w:sz w:val="32"/>
          <w:szCs w:val="32"/>
        </w:rPr>
      </w:pPr>
      <w:r w:rsidRPr="00F23E12">
        <w:rPr>
          <w:color w:val="FF0000"/>
          <w:sz w:val="32"/>
          <w:szCs w:val="32"/>
        </w:rPr>
        <w:t>Expand</w:t>
      </w:r>
      <w:r w:rsidR="00A93A4B">
        <w:rPr>
          <w:color w:val="FF0000"/>
          <w:sz w:val="32"/>
          <w:szCs w:val="32"/>
        </w:rPr>
        <w:t xml:space="preserve"> </w:t>
      </w:r>
      <w:r w:rsidRPr="00F23E12">
        <w:rPr>
          <w:sz w:val="32"/>
          <w:szCs w:val="32"/>
        </w:rPr>
        <w:t>-</w:t>
      </w:r>
      <w:r w:rsidR="00A93A4B">
        <w:rPr>
          <w:sz w:val="32"/>
          <w:szCs w:val="32"/>
        </w:rPr>
        <w:t xml:space="preserve"> </w:t>
      </w:r>
      <w:r w:rsidRPr="00F23E12">
        <w:rPr>
          <w:sz w:val="32"/>
          <w:szCs w:val="32"/>
        </w:rPr>
        <w:t xml:space="preserve">repeat what the individual </w:t>
      </w:r>
      <w:proofErr w:type="gramStart"/>
      <w:r w:rsidRPr="00F23E12">
        <w:rPr>
          <w:sz w:val="32"/>
          <w:szCs w:val="32"/>
        </w:rPr>
        <w:t>says</w:t>
      </w:r>
      <w:proofErr w:type="gramEnd"/>
      <w:r w:rsidRPr="00F23E12">
        <w:rPr>
          <w:sz w:val="32"/>
          <w:szCs w:val="32"/>
        </w:rPr>
        <w:t xml:space="preserve"> or symbol used and add missing words/symbols. Do not rephrase. Example: Individual: “Want”; Partner: “You want juice.” </w:t>
      </w:r>
    </w:p>
    <w:p w14:paraId="404121C2" w14:textId="59A856D8" w:rsidR="00F23E12" w:rsidRPr="00F23E12" w:rsidRDefault="00F23E12" w:rsidP="00F23E12">
      <w:pPr>
        <w:rPr>
          <w:sz w:val="32"/>
          <w:szCs w:val="32"/>
        </w:rPr>
      </w:pPr>
      <w:r w:rsidRPr="00F23E12">
        <w:rPr>
          <w:color w:val="FF0000"/>
          <w:sz w:val="32"/>
          <w:szCs w:val="32"/>
        </w:rPr>
        <w:t>Extend</w:t>
      </w:r>
      <w:r w:rsidR="00A93A4B">
        <w:rPr>
          <w:color w:val="FF0000"/>
          <w:sz w:val="32"/>
          <w:szCs w:val="32"/>
        </w:rPr>
        <w:t xml:space="preserve"> </w:t>
      </w:r>
      <w:r w:rsidRPr="00F23E12">
        <w:rPr>
          <w:sz w:val="32"/>
          <w:szCs w:val="32"/>
        </w:rPr>
        <w:t>-</w:t>
      </w:r>
      <w:r w:rsidR="00A93A4B">
        <w:rPr>
          <w:sz w:val="32"/>
          <w:szCs w:val="32"/>
        </w:rPr>
        <w:t xml:space="preserve"> </w:t>
      </w:r>
      <w:r w:rsidRPr="00F23E12">
        <w:rPr>
          <w:sz w:val="32"/>
          <w:szCs w:val="32"/>
        </w:rPr>
        <w:t xml:space="preserve">respond to the individual’s utterance or symbol and provide a little </w:t>
      </w:r>
      <w:r w:rsidR="00A93A4B" w:rsidRPr="00F23E12">
        <w:rPr>
          <w:sz w:val="32"/>
          <w:szCs w:val="32"/>
        </w:rPr>
        <w:t>newer</w:t>
      </w:r>
      <w:r w:rsidRPr="00F23E12">
        <w:rPr>
          <w:sz w:val="32"/>
          <w:szCs w:val="32"/>
        </w:rPr>
        <w:t xml:space="preserve"> information. Example: Individual: “Want”; Partner: “You want more juice. It is cold.” </w:t>
      </w:r>
    </w:p>
    <w:p w14:paraId="1DB8DD08" w14:textId="239ACCEA" w:rsidR="00F23E12" w:rsidRPr="00F23E12" w:rsidRDefault="00F23E12" w:rsidP="00F23E12">
      <w:pPr>
        <w:rPr>
          <w:color w:val="FF0000"/>
          <w:sz w:val="32"/>
          <w:szCs w:val="32"/>
        </w:rPr>
      </w:pPr>
      <w:r w:rsidRPr="00F23E12">
        <w:rPr>
          <w:color w:val="FF0000"/>
          <w:sz w:val="32"/>
          <w:szCs w:val="32"/>
        </w:rPr>
        <w:t>Respond</w:t>
      </w:r>
      <w:r w:rsidR="00A93A4B">
        <w:rPr>
          <w:sz w:val="32"/>
          <w:szCs w:val="32"/>
        </w:rPr>
        <w:t>/</w:t>
      </w:r>
      <w:r w:rsidRPr="00A93A4B">
        <w:rPr>
          <w:color w:val="FF0000"/>
          <w:sz w:val="32"/>
          <w:szCs w:val="32"/>
        </w:rPr>
        <w:t>Reward</w:t>
      </w:r>
      <w:r w:rsidR="00A93A4B">
        <w:rPr>
          <w:color w:val="FF0000"/>
          <w:sz w:val="32"/>
          <w:szCs w:val="32"/>
        </w:rPr>
        <w:t xml:space="preserve"> </w:t>
      </w:r>
      <w:r w:rsidRPr="00F23E12">
        <w:rPr>
          <w:sz w:val="32"/>
          <w:szCs w:val="32"/>
        </w:rPr>
        <w:t>-</w:t>
      </w:r>
      <w:r w:rsidR="00A93A4B">
        <w:rPr>
          <w:sz w:val="32"/>
          <w:szCs w:val="32"/>
        </w:rPr>
        <w:t xml:space="preserve"> </w:t>
      </w:r>
      <w:r w:rsidRPr="00F23E12">
        <w:rPr>
          <w:sz w:val="32"/>
          <w:szCs w:val="32"/>
        </w:rPr>
        <w:t>acknowledge and accept all communicative attempts.</w:t>
      </w:r>
      <w:bookmarkStart w:id="0" w:name="_GoBack"/>
      <w:bookmarkEnd w:id="0"/>
    </w:p>
    <w:sectPr w:rsidR="00F23E12" w:rsidRPr="00F23E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sTQ1tjA0NzI2NDJT0lEKTi0uzszPAykwrAUAJRuiECwAAAA="/>
  </w:docVars>
  <w:rsids>
    <w:rsidRoot w:val="00F23E12"/>
    <w:rsid w:val="00A93A4B"/>
    <w:rsid w:val="00B51E51"/>
    <w:rsid w:val="00F23E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97B467"/>
  <w15:chartTrackingRefBased/>
  <w15:docId w15:val="{328E479D-95DC-4D0E-B887-0021B3FB90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432A6A8231BC4C840448CA7BEF573A" ma:contentTypeVersion="12" ma:contentTypeDescription="Create a new document." ma:contentTypeScope="" ma:versionID="d5ae6e1a63c0a9a0592317fd5abec796">
  <xsd:schema xmlns:xsd="http://www.w3.org/2001/XMLSchema" xmlns:xs="http://www.w3.org/2001/XMLSchema" xmlns:p="http://schemas.microsoft.com/office/2006/metadata/properties" xmlns:ns2="97817d99-09eb-41fd-aca4-19cbf27aa678" xmlns:ns3="6ada12f2-3abb-4f91-8a4d-829a0e062e1f" targetNamespace="http://schemas.microsoft.com/office/2006/metadata/properties" ma:root="true" ma:fieldsID="5c0db51b716365846f3fbb293b74a941" ns2:_="" ns3:_="">
    <xsd:import namespace="97817d99-09eb-41fd-aca4-19cbf27aa678"/>
    <xsd:import namespace="6ada12f2-3abb-4f91-8a4d-829a0e062e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817d99-09eb-41fd-aca4-19cbf27aa6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ff1c258c-cfe4-4d0a-8fd9-d7c5ce6612f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da12f2-3abb-4f91-8a4d-829a0e062e1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e19c8c95-b774-4bcb-a3cc-1f79ea7b9e7b}" ma:internalName="TaxCatchAll" ma:showField="CatchAllData" ma:web="6ada12f2-3abb-4f91-8a4d-829a0e062e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ada12f2-3abb-4f91-8a4d-829a0e062e1f" xsi:nil="true"/>
    <lcf76f155ced4ddcb4097134ff3c332f xmlns="97817d99-09eb-41fd-aca4-19cbf27aa67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9BD9D3C-C194-4447-96E2-E66DC7620E5D}"/>
</file>

<file path=customXml/itemProps2.xml><?xml version="1.0" encoding="utf-8"?>
<ds:datastoreItem xmlns:ds="http://schemas.openxmlformats.org/officeDocument/2006/customXml" ds:itemID="{5698C7C0-6B40-424F-9F9E-53AC98789D4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D170A1A-B7AB-4CE9-B8D6-C42A0136A1F2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1c827710-626d-4049-a7d2-f294cd4032bf"/>
    <ds:schemaRef ds:uri="2589e7ff-6bcf-4899-8897-54c1908f8391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1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oyle</dc:creator>
  <cp:keywords/>
  <dc:description/>
  <cp:lastModifiedBy>Lee Ann Brammer</cp:lastModifiedBy>
  <cp:revision>2</cp:revision>
  <dcterms:created xsi:type="dcterms:W3CDTF">2022-10-25T15:28:00Z</dcterms:created>
  <dcterms:modified xsi:type="dcterms:W3CDTF">2022-10-25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432A6A8231BC4C840448CA7BEF573A</vt:lpwstr>
  </property>
</Properties>
</file>